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glossary/stylesWithEffects.xml" ContentType="application/vnd.ms-word.stylesWithEffects+xml"/>
  <Override PartName="/word/glossary/webSettings.xml" ContentType="application/vnd.openxmlformats-officedocument.wordprocessingml.webSetting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4322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2102174" cy="1012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6525" cy="10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1CB" w:rsidRDefault="00904322" w:rsidP="004F1032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469444064"/>
          <w:placeholder>
            <w:docPart w:val="A41EE115A29C4411A25446817722239B"/>
          </w:placeholder>
        </w:sdtPr>
        <w:sdtEndPr/>
        <w:sdtContent>
          <w:r w:rsidR="002F78F5">
            <w:rPr>
              <w:rFonts w:ascii="Times New Roman" w:hAnsi="Times New Roman" w:cs="Times New Roman"/>
              <w:color w:val="AEAAAA" w:themeColor="background2" w:themeShade="BF"/>
              <w:sz w:val="28"/>
            </w:rPr>
            <w:t>Accreditation Chairs Meeting Agenda</w:t>
          </w:r>
        </w:sdtContent>
      </w:sdt>
    </w:p>
    <w:sdt>
      <w:sdtPr>
        <w:rPr>
          <w:rFonts w:ascii="Times New Roman" w:hAnsi="Times New Roman" w:cs="Times New Roman"/>
          <w:sz w:val="20"/>
          <w:szCs w:val="20"/>
        </w:rPr>
        <w:id w:val="500086379"/>
        <w:placeholder>
          <w:docPart w:val="2FBD42B456AA41A3A3090D08F07B40CB"/>
        </w:placeholder>
      </w:sdtPr>
      <w:sdtEndPr/>
      <w:sdtContent>
        <w:p w:rsidR="00F651CB" w:rsidRPr="00904322" w:rsidRDefault="0042213F" w:rsidP="002F78F5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3/16/17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2142308564"/>
        <w:placeholder>
          <w:docPart w:val="6793FC60EDA541CCADDA9C555DFC64CF"/>
        </w:placeholder>
      </w:sdtPr>
      <w:sdtEndPr/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1:00 pm - 3:00 pm</w:t>
          </w:r>
        </w:p>
      </w:sdtContent>
    </w:sdt>
    <w:sdt>
      <w:sdtPr>
        <w:rPr>
          <w:rFonts w:ascii="Times New Roman" w:hAnsi="Times New Roman" w:cs="Times New Roman"/>
          <w:sz w:val="20"/>
          <w:szCs w:val="20"/>
        </w:rPr>
        <w:id w:val="1832405089"/>
        <w:placeholder>
          <w:docPart w:val="2E17BF243F41461EBEFFED660CB521E5"/>
        </w:placeholder>
      </w:sdtPr>
      <w:sdtEndPr/>
      <w:sdtContent>
        <w:p w:rsidR="00F651CB" w:rsidRPr="00904322" w:rsidRDefault="0042213F" w:rsidP="004F1032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College Center 4</w:t>
          </w:r>
          <w:r w:rsidRPr="0042213F">
            <w:rPr>
              <w:rFonts w:ascii="Times New Roman" w:hAnsi="Times New Roman" w:cs="Times New Roman"/>
              <w:sz w:val="20"/>
              <w:szCs w:val="20"/>
              <w:vertAlign w:val="superscript"/>
            </w:rPr>
            <w:t>th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Floor Conference Room</w:t>
          </w:r>
        </w:p>
      </w:sdtContent>
    </w:sdt>
    <w:p w:rsidR="00F651CB" w:rsidRPr="00904322" w:rsidRDefault="00F651CB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F651CB" w:rsidRPr="00904322" w:rsidRDefault="004F1032" w:rsidP="004F1032">
      <w:pPr>
        <w:spacing w:after="0" w:line="240" w:lineRule="auto"/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Committee Mandate:</w:t>
      </w:r>
      <w:r w:rsidR="00AF4E8B" w:rsidRPr="0090432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A481D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>To oversee the production of the Institutional Self-Evaluation Report due to ACCJC in December 2018.</w:t>
      </w:r>
      <w:r w:rsidR="002F78F5">
        <w:rPr>
          <w:rFonts w:ascii="Times New Roman" w:hAnsi="Times New Roman" w:cs="Times New Roman"/>
          <w:i/>
          <w:color w:val="A6A6A6" w:themeColor="background1" w:themeShade="A6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b/>
          <w:color w:val="A6A6A6" w:themeColor="background1" w:themeShade="A6"/>
          <w:sz w:val="20"/>
          <w:szCs w:val="20"/>
        </w:rPr>
        <w:t xml:space="preserve"> </w:t>
      </w:r>
    </w:p>
    <w:p w:rsidR="00904322" w:rsidRPr="00904322" w:rsidRDefault="00904322" w:rsidP="004F1032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4F1032" w:rsidRPr="00904322" w:rsidRDefault="004F1032" w:rsidP="004F103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CALL TO ORDER </w:t>
      </w:r>
    </w:p>
    <w:p w:rsidR="004F1032" w:rsidRPr="00904322" w:rsidRDefault="00AF4E8B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Roll Call</w:t>
      </w:r>
    </w:p>
    <w:p w:rsidR="004F1032" w:rsidRPr="0090432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Welcome </w:t>
      </w:r>
    </w:p>
    <w:p w:rsidR="004F1032" w:rsidRDefault="004F1032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 xml:space="preserve">Adoption of Agenda </w:t>
      </w:r>
    </w:p>
    <w:p w:rsidR="006A481D" w:rsidRPr="00904322" w:rsidRDefault="006A481D" w:rsidP="004F103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</w:t>
      </w:r>
      <w:r w:rsidR="0042213F">
        <w:rPr>
          <w:rFonts w:ascii="Times New Roman" w:hAnsi="Times New Roman" w:cs="Times New Roman"/>
          <w:sz w:val="20"/>
          <w:szCs w:val="20"/>
        </w:rPr>
        <w:t xml:space="preserve"> of </w:t>
      </w:r>
      <w:r>
        <w:rPr>
          <w:rFonts w:ascii="Times New Roman" w:hAnsi="Times New Roman" w:cs="Times New Roman"/>
          <w:sz w:val="20"/>
          <w:szCs w:val="20"/>
        </w:rPr>
        <w:t>meeting minutes from 2/24 Chairs meeting</w:t>
      </w:r>
    </w:p>
    <w:p w:rsidR="004F1032" w:rsidRPr="002F78F5" w:rsidRDefault="004F1032" w:rsidP="002F78F5">
      <w:p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PECIAL REPORTS &amp; </w:t>
      </w:r>
      <w:r w:rsidR="004F1032" w:rsidRPr="00904322">
        <w:rPr>
          <w:rFonts w:ascii="Times New Roman" w:hAnsi="Times New Roman" w:cs="Times New Roman"/>
          <w:b/>
          <w:sz w:val="20"/>
          <w:szCs w:val="20"/>
        </w:rPr>
        <w:t>UPDATES</w:t>
      </w:r>
    </w:p>
    <w:p w:rsidR="00330E0A" w:rsidRDefault="006A481D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am structure (A. Zentner / V. Rodriguez)</w:t>
      </w:r>
    </w:p>
    <w:p w:rsidR="0042213F" w:rsidRDefault="0042213F" w:rsidP="00AF4E8B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 of timeline (D. Pittaway)</w:t>
      </w:r>
    </w:p>
    <w:p w:rsidR="00FC4F05" w:rsidRDefault="00FC4F05" w:rsidP="00FC4F0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tocol for committees to promptly post and keep meeting documents/reports organized online for easy access</w:t>
      </w:r>
      <w:r w:rsidR="0042213F">
        <w:rPr>
          <w:rFonts w:ascii="Times New Roman" w:hAnsi="Times New Roman" w:cs="Times New Roman"/>
          <w:sz w:val="20"/>
          <w:szCs w:val="20"/>
        </w:rPr>
        <w:t xml:space="preserve"> (D. Pittaway)</w:t>
      </w:r>
    </w:p>
    <w:p w:rsidR="00FC4F05" w:rsidRPr="00904322" w:rsidRDefault="00FC4F05" w:rsidP="00FC4F05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 xml:space="preserve">ACTION ITEMS </w:t>
      </w:r>
    </w:p>
    <w:p w:rsidR="006A481D" w:rsidRDefault="006A481D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mittee mandate</w:t>
      </w:r>
      <w:r w:rsidR="00FC4F05">
        <w:rPr>
          <w:rFonts w:ascii="Times New Roman" w:hAnsi="Times New Roman" w:cs="Times New Roman"/>
          <w:sz w:val="20"/>
          <w:szCs w:val="20"/>
        </w:rPr>
        <w:t xml:space="preserve"> (D. Pittaway</w:t>
      </w:r>
      <w:r w:rsidR="0042213F">
        <w:rPr>
          <w:rFonts w:ascii="Times New Roman" w:hAnsi="Times New Roman" w:cs="Times New Roman"/>
          <w:sz w:val="20"/>
          <w:szCs w:val="20"/>
        </w:rPr>
        <w:t>)</w:t>
      </w:r>
    </w:p>
    <w:p w:rsidR="0042213F" w:rsidRPr="006A481D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imeline (D. Pittaway)</w:t>
      </w:r>
    </w:p>
    <w:p w:rsidR="00AF4E8B" w:rsidRPr="00904322" w:rsidRDefault="00AF4E8B" w:rsidP="00AF4E8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Default="007724C1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TANDING </w:t>
      </w:r>
      <w:r w:rsidR="004F1032" w:rsidRPr="00541D6E">
        <w:rPr>
          <w:rFonts w:ascii="Times New Roman" w:hAnsi="Times New Roman" w:cs="Times New Roman"/>
          <w:b/>
          <w:sz w:val="20"/>
          <w:szCs w:val="20"/>
        </w:rPr>
        <w:t xml:space="preserve">REPORTS 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II (chairs)</w:t>
      </w:r>
    </w:p>
    <w:p w:rsidR="0042213F" w:rsidRPr="0042213F" w:rsidRDefault="0042213F" w:rsidP="0042213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2213F">
        <w:rPr>
          <w:rFonts w:ascii="Times New Roman" w:hAnsi="Times New Roman" w:cs="Times New Roman"/>
          <w:sz w:val="20"/>
          <w:szCs w:val="20"/>
        </w:rPr>
        <w:t>Standard IV (chairs)</w:t>
      </w:r>
    </w:p>
    <w:p w:rsidR="00904322" w:rsidRPr="00904322" w:rsidRDefault="00904322" w:rsidP="00904322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4F1032" w:rsidRPr="00541D6E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541D6E">
        <w:rPr>
          <w:rFonts w:ascii="Times New Roman" w:hAnsi="Times New Roman" w:cs="Times New Roman"/>
          <w:b/>
          <w:sz w:val="20"/>
          <w:szCs w:val="20"/>
        </w:rPr>
        <w:t>DISCUSSION ITEMS</w:t>
      </w:r>
    </w:p>
    <w:p w:rsidR="00904322" w:rsidRDefault="006A481D" w:rsidP="00330E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omework #1 (reading Guide to Evaluating Institutions and taking notes)</w:t>
      </w:r>
      <w:r w:rsidR="00FC4F05">
        <w:rPr>
          <w:rFonts w:ascii="Times New Roman" w:hAnsi="Times New Roman" w:cs="Times New Roman"/>
          <w:sz w:val="20"/>
          <w:szCs w:val="20"/>
        </w:rPr>
        <w:t xml:space="preserve"> (D. Pittaway)</w:t>
      </w:r>
    </w:p>
    <w:p w:rsidR="00330E0A" w:rsidRPr="00904322" w:rsidRDefault="006A481D" w:rsidP="00330E0A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omework #2 (create statements of fact outline response for all major Standards)</w:t>
      </w:r>
      <w:r w:rsidR="00FC4F05">
        <w:rPr>
          <w:rFonts w:ascii="Times New Roman" w:hAnsi="Times New Roman" w:cs="Times New Roman"/>
          <w:sz w:val="20"/>
          <w:szCs w:val="20"/>
        </w:rPr>
        <w:t xml:space="preserve"> (D. Pittaway)</w:t>
      </w:r>
    </w:p>
    <w:p w:rsidR="00904322" w:rsidRDefault="00904322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sz w:val="20"/>
          <w:szCs w:val="20"/>
        </w:rPr>
        <w:t>5.</w:t>
      </w:r>
      <w:r w:rsidR="003F6DDC">
        <w:rPr>
          <w:rFonts w:ascii="Times New Roman" w:hAnsi="Times New Roman" w:cs="Times New Roman"/>
          <w:sz w:val="20"/>
          <w:szCs w:val="20"/>
        </w:rPr>
        <w:t>3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6A481D">
        <w:rPr>
          <w:rFonts w:ascii="Times New Roman" w:hAnsi="Times New Roman" w:cs="Times New Roman"/>
          <w:sz w:val="20"/>
          <w:szCs w:val="20"/>
        </w:rPr>
        <w:t xml:space="preserve">  Homework #3 (provide evidence for each statement from Homework #2)</w:t>
      </w:r>
      <w:r w:rsidR="00FC4F05">
        <w:rPr>
          <w:rFonts w:ascii="Times New Roman" w:hAnsi="Times New Roman" w:cs="Times New Roman"/>
          <w:sz w:val="20"/>
          <w:szCs w:val="20"/>
        </w:rPr>
        <w:t xml:space="preserve"> (D. Pittaway)</w:t>
      </w:r>
    </w:p>
    <w:p w:rsidR="008466A0" w:rsidRPr="00904322" w:rsidRDefault="008466A0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.</w:t>
      </w:r>
      <w:r w:rsidR="003F6DDC">
        <w:rPr>
          <w:rFonts w:ascii="Times New Roman" w:hAnsi="Times New Roman" w:cs="Times New Roman"/>
          <w:sz w:val="20"/>
          <w:szCs w:val="20"/>
        </w:rPr>
        <w:t xml:space="preserve">4 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F6DDC">
        <w:rPr>
          <w:rFonts w:ascii="Times New Roman" w:hAnsi="Times New Roman" w:cs="Times New Roman"/>
          <w:sz w:val="20"/>
          <w:szCs w:val="20"/>
        </w:rPr>
        <w:t xml:space="preserve"> </w:t>
      </w:r>
      <w:r w:rsidR="00FC4F05">
        <w:rPr>
          <w:rFonts w:ascii="Times New Roman" w:hAnsi="Times New Roman" w:cs="Times New Roman"/>
          <w:sz w:val="20"/>
          <w:szCs w:val="20"/>
        </w:rPr>
        <w:t>Maintaining your teams and staying on task (D. Pittaway)</w:t>
      </w:r>
    </w:p>
    <w:p w:rsidR="00904322" w:rsidRDefault="00904322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F1032" w:rsidRPr="00904322" w:rsidRDefault="004F1032" w:rsidP="004F1032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NNOUNCEMENTS</w:t>
      </w:r>
      <w:r w:rsidRPr="00904322">
        <w:rPr>
          <w:rFonts w:ascii="Times New Roman" w:hAnsi="Times New Roman" w:cs="Times New Roman"/>
          <w:sz w:val="20"/>
          <w:szCs w:val="20"/>
        </w:rPr>
        <w:t xml:space="preserve"> </w:t>
      </w:r>
      <w:r w:rsidR="00904322" w:rsidRPr="00904322">
        <w:rPr>
          <w:rFonts w:ascii="Times New Roman" w:hAnsi="Times New Roman" w:cs="Times New Roman"/>
          <w:sz w:val="20"/>
          <w:szCs w:val="20"/>
        </w:rPr>
        <w:t>(1-2 minutes per)</w:t>
      </w:r>
    </w:p>
    <w:p w:rsidR="00904322" w:rsidRDefault="00904322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541D6E" w:rsidRPr="00904322" w:rsidRDefault="00541D6E" w:rsidP="00904322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4F1032" w:rsidRDefault="00904322" w:rsidP="00AC3A15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imes New Roman" w:hAnsi="Times New Roman" w:cs="Times New Roman"/>
          <w:b/>
          <w:sz w:val="20"/>
          <w:szCs w:val="20"/>
        </w:rPr>
      </w:pPr>
      <w:r w:rsidRPr="00904322">
        <w:rPr>
          <w:rFonts w:ascii="Times New Roman" w:hAnsi="Times New Roman" w:cs="Times New Roman"/>
          <w:b/>
          <w:sz w:val="20"/>
          <w:szCs w:val="20"/>
        </w:rPr>
        <w:t>A</w:t>
      </w:r>
      <w:r w:rsidR="007724C1">
        <w:rPr>
          <w:rFonts w:ascii="Times New Roman" w:hAnsi="Times New Roman" w:cs="Times New Roman"/>
          <w:b/>
          <w:sz w:val="20"/>
          <w:szCs w:val="20"/>
        </w:rPr>
        <w:t>D</w:t>
      </w:r>
      <w:r w:rsidRPr="00904322">
        <w:rPr>
          <w:rFonts w:ascii="Times New Roman" w:hAnsi="Times New Roman" w:cs="Times New Roman"/>
          <w:b/>
          <w:sz w:val="20"/>
          <w:szCs w:val="20"/>
        </w:rPr>
        <w:t>JOU</w:t>
      </w:r>
      <w:r w:rsidR="007724C1">
        <w:rPr>
          <w:rFonts w:ascii="Times New Roman" w:hAnsi="Times New Roman" w:cs="Times New Roman"/>
          <w:b/>
          <w:sz w:val="20"/>
          <w:szCs w:val="20"/>
        </w:rPr>
        <w:t>R</w:t>
      </w:r>
      <w:r w:rsidRPr="00904322">
        <w:rPr>
          <w:rFonts w:ascii="Times New Roman" w:hAnsi="Times New Roman" w:cs="Times New Roman"/>
          <w:b/>
          <w:sz w:val="20"/>
          <w:szCs w:val="20"/>
        </w:rPr>
        <w:t>NMENT</w:t>
      </w: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2F78F5" w:rsidP="002F78F5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2F78F5" w:rsidRDefault="0042213F" w:rsidP="0042213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ext meeting will occur Thursday, April 6. Meeting schedule is 1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st</w:t>
      </w:r>
      <w:r>
        <w:rPr>
          <w:rFonts w:ascii="Times New Roman" w:hAnsi="Times New Roman" w:cs="Times New Roman"/>
          <w:b/>
          <w:sz w:val="20"/>
          <w:szCs w:val="20"/>
        </w:rPr>
        <w:t xml:space="preserve"> and 3</w:t>
      </w:r>
      <w:r w:rsidRPr="0042213F">
        <w:rPr>
          <w:rFonts w:ascii="Times New Roman" w:hAnsi="Times New Roman" w:cs="Times New Roman"/>
          <w:b/>
          <w:sz w:val="20"/>
          <w:szCs w:val="20"/>
          <w:vertAlign w:val="superscript"/>
        </w:rPr>
        <w:t>rd</w:t>
      </w:r>
      <w:r>
        <w:rPr>
          <w:rFonts w:ascii="Times New Roman" w:hAnsi="Times New Roman" w:cs="Times New Roman"/>
          <w:b/>
          <w:sz w:val="20"/>
          <w:szCs w:val="20"/>
        </w:rPr>
        <w:t xml:space="preserve"> Thursdays at 1:00 pm for the duration of spring 2017.</w:t>
      </w:r>
    </w:p>
    <w:sectPr w:rsidR="002F78F5" w:rsidSect="007724C1">
      <w:footerReference w:type="default" r:id="rId10"/>
      <w:pgSz w:w="12240" w:h="15840"/>
      <w:pgMar w:top="720" w:right="1008" w:bottom="1008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739B" w:rsidRDefault="000F739B" w:rsidP="00F651CB">
      <w:pPr>
        <w:spacing w:after="0" w:line="240" w:lineRule="auto"/>
      </w:pPr>
      <w:r>
        <w:separator/>
      </w:r>
    </w:p>
  </w:endnote>
  <w:endnote w:type="continuationSeparator" w:id="0">
    <w:p w:rsidR="000F739B" w:rsidRDefault="000F739B" w:rsidP="00F65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4C1" w:rsidRDefault="007724C1" w:rsidP="00F651CB">
    <w:pPr>
      <w:pStyle w:val="Footer"/>
      <w:rPr>
        <w:rFonts w:ascii="Times New Roman" w:hAnsi="Times New Roman" w:cs="Times New Roman"/>
        <w:sz w:val="16"/>
      </w:rPr>
    </w:pPr>
  </w:p>
  <w:p w:rsidR="00F651CB" w:rsidRPr="007724C1" w:rsidRDefault="00F651CB" w:rsidP="007724C1">
    <w:pPr>
      <w:rPr>
        <w:rFonts w:ascii="Times New Roman" w:hAnsi="Times New Roman" w:cs="Times New Roman"/>
        <w:sz w:val="16"/>
      </w:rPr>
    </w:pPr>
    <w:r w:rsidRPr="007724C1">
      <w:rPr>
        <w:rFonts w:ascii="Times New Roman" w:hAnsi="Times New Roman" w:cs="Times New Roman"/>
        <w:sz w:val="16"/>
      </w:rPr>
      <w:t xml:space="preserve">College Mission Statement:  </w:t>
    </w:r>
    <w:r w:rsidR="001F715B" w:rsidRPr="001F715B">
      <w:rPr>
        <w:rFonts w:ascii="Times New Roman" w:hAnsi="Times New Roman" w:cs="Times New Roman"/>
        <w:i/>
        <w:sz w:val="16"/>
      </w:rPr>
      <w:t>Coastline Community College offers degrees and certificates to local, global, traditional, and non-traditional students through accessible, flexible, and innovative education and services with a commitment to excellence at all academic levels demonstrated by student learning achievement outcomes.</w:t>
    </w:r>
    <w:r w:rsidR="007724C1">
      <w:rPr>
        <w:rFonts w:ascii="Times New Roman" w:hAnsi="Times New Roman" w:cs="Times New Roman"/>
        <w:i/>
        <w:sz w:val="16"/>
      </w:rPr>
      <w:t xml:space="preserve">                                                                                                                                                                                        </w:t>
    </w:r>
    <w:r w:rsidR="001F715B">
      <w:rPr>
        <w:rFonts w:ascii="Times New Roman" w:hAnsi="Times New Roman" w:cs="Times New Roman"/>
        <w:i/>
        <w:sz w:val="16"/>
      </w:rPr>
      <w:t xml:space="preserve">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739B" w:rsidRDefault="000F739B" w:rsidP="00F651CB">
      <w:pPr>
        <w:spacing w:after="0" w:line="240" w:lineRule="auto"/>
      </w:pPr>
      <w:r>
        <w:separator/>
      </w:r>
    </w:p>
  </w:footnote>
  <w:footnote w:type="continuationSeparator" w:id="0">
    <w:p w:rsidR="000F739B" w:rsidRDefault="000F739B" w:rsidP="00F65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014D0B"/>
    <w:multiLevelType w:val="hybridMultilevel"/>
    <w:tmpl w:val="AB32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97D27D2"/>
    <w:multiLevelType w:val="hybridMultilevel"/>
    <w:tmpl w:val="CD8ADB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C2745C9"/>
    <w:multiLevelType w:val="multilevel"/>
    <w:tmpl w:val="3BCC696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TIyMjcxsTQ3tzRX0lEKTi0uzszPAykwrAUAZTHNNywAAAA="/>
  </w:docVars>
  <w:rsids>
    <w:rsidRoot w:val="00F651CB"/>
    <w:rsid w:val="000F739B"/>
    <w:rsid w:val="001F715B"/>
    <w:rsid w:val="00205831"/>
    <w:rsid w:val="00237ED2"/>
    <w:rsid w:val="00271A27"/>
    <w:rsid w:val="002F78F5"/>
    <w:rsid w:val="00330E0A"/>
    <w:rsid w:val="003F6DDC"/>
    <w:rsid w:val="003F758A"/>
    <w:rsid w:val="0042213F"/>
    <w:rsid w:val="004F1032"/>
    <w:rsid w:val="00523EFC"/>
    <w:rsid w:val="00541D6E"/>
    <w:rsid w:val="005863C8"/>
    <w:rsid w:val="005F076F"/>
    <w:rsid w:val="006431E7"/>
    <w:rsid w:val="006A481D"/>
    <w:rsid w:val="006C41DB"/>
    <w:rsid w:val="00731523"/>
    <w:rsid w:val="007724C1"/>
    <w:rsid w:val="00781B14"/>
    <w:rsid w:val="008466A0"/>
    <w:rsid w:val="00857EF6"/>
    <w:rsid w:val="0087665A"/>
    <w:rsid w:val="00904322"/>
    <w:rsid w:val="00A3414F"/>
    <w:rsid w:val="00AF4E8B"/>
    <w:rsid w:val="00D1011F"/>
    <w:rsid w:val="00D1295E"/>
    <w:rsid w:val="00E1346C"/>
    <w:rsid w:val="00E5200F"/>
    <w:rsid w:val="00F31482"/>
    <w:rsid w:val="00F651CB"/>
    <w:rsid w:val="00FC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1CB"/>
  </w:style>
  <w:style w:type="paragraph" w:styleId="Footer">
    <w:name w:val="footer"/>
    <w:basedOn w:val="Normal"/>
    <w:link w:val="FooterChar"/>
    <w:uiPriority w:val="99"/>
    <w:unhideWhenUsed/>
    <w:rsid w:val="00F65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1CB"/>
  </w:style>
  <w:style w:type="character" w:styleId="PlaceholderText">
    <w:name w:val="Placeholder Text"/>
    <w:basedOn w:val="DefaultParagraphFont"/>
    <w:uiPriority w:val="99"/>
    <w:semiHidden/>
    <w:rsid w:val="00F651CB"/>
    <w:rPr>
      <w:color w:val="808080"/>
    </w:rPr>
  </w:style>
  <w:style w:type="paragraph" w:styleId="ListParagraph">
    <w:name w:val="List Paragraph"/>
    <w:basedOn w:val="Normal"/>
    <w:uiPriority w:val="34"/>
    <w:qFormat/>
    <w:rsid w:val="004F103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4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41EE115A29C4411A25446817722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85780-580D-4FFC-B2C8-B91F336F9EB9}"/>
      </w:docPartPr>
      <w:docPartBody>
        <w:p w:rsidR="00991F88" w:rsidRDefault="00D22FC2" w:rsidP="00D22FC2">
          <w:pPr>
            <w:pStyle w:val="A41EE115A29C4411A25446817722239B"/>
          </w:pPr>
          <w:r w:rsidRPr="00F651CB">
            <w:rPr>
              <w:rFonts w:ascii="Times New Roman" w:hAnsi="Times New Roman" w:cs="Times New Roman"/>
              <w:b/>
              <w:sz w:val="24"/>
              <w:szCs w:val="24"/>
            </w:rPr>
            <w:t>Committee Name</w:t>
          </w:r>
        </w:p>
      </w:docPartBody>
    </w:docPart>
    <w:docPart>
      <w:docPartPr>
        <w:name w:val="2FBD42B456AA41A3A3090D08F07B4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1CEED-2D91-4B70-8DF3-3186AC660962}"/>
      </w:docPartPr>
      <w:docPartBody>
        <w:p w:rsidR="00991F88" w:rsidRDefault="00D22FC2" w:rsidP="00D22FC2">
          <w:pPr>
            <w:pStyle w:val="2FBD42B456AA41A3A3090D08F07B40CB6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Date of Meeting MM/DD/YYYY</w:t>
          </w:r>
        </w:p>
      </w:docPartBody>
    </w:docPart>
    <w:docPart>
      <w:docPartPr>
        <w:name w:val="6793FC60EDA541CCADDA9C555DFC6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77C1ED-2189-4A26-B266-7A9923E7B5A6}"/>
      </w:docPartPr>
      <w:docPartBody>
        <w:p w:rsidR="00991F88" w:rsidRDefault="00D22FC2" w:rsidP="00D22FC2">
          <w:pPr>
            <w:pStyle w:val="6793FC60EDA541CCADDA9C555DFC64CF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Time 00:00 to 00:00</w:t>
          </w:r>
        </w:p>
      </w:docPartBody>
    </w:docPart>
    <w:docPart>
      <w:docPartPr>
        <w:name w:val="2E17BF243F41461EBEFFED660CB5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36A4-831C-4375-9D1F-00E584DA31B8}"/>
      </w:docPartPr>
      <w:docPartBody>
        <w:p w:rsidR="00991F88" w:rsidRDefault="00D22FC2" w:rsidP="00D22FC2">
          <w:pPr>
            <w:pStyle w:val="2E17BF243F41461EBEFFED660CB521E55"/>
          </w:pPr>
          <w:r w:rsidRPr="00904322">
            <w:rPr>
              <w:rFonts w:ascii="Times New Roman" w:hAnsi="Times New Roman" w:cs="Times New Roman"/>
              <w:color w:val="C4BC96" w:themeColor="background2" w:themeShade="BF"/>
              <w:sz w:val="20"/>
              <w:szCs w:val="20"/>
            </w:rPr>
            <w:t>Lo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22FC2"/>
    <w:rsid w:val="00337A97"/>
    <w:rsid w:val="004137F4"/>
    <w:rsid w:val="00470AFD"/>
    <w:rsid w:val="008101CA"/>
    <w:rsid w:val="00844D86"/>
    <w:rsid w:val="00903E3C"/>
    <w:rsid w:val="00991F88"/>
    <w:rsid w:val="00AD5C1D"/>
    <w:rsid w:val="00C85845"/>
    <w:rsid w:val="00D22FC2"/>
    <w:rsid w:val="00E92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FC2"/>
    <w:rPr>
      <w:color w:val="808080"/>
    </w:rPr>
  </w:style>
  <w:style w:type="paragraph" w:customStyle="1" w:styleId="A41EE115A29C4411A25446817722239B">
    <w:name w:val="A41EE115A29C4411A25446817722239B"/>
    <w:rsid w:val="00D22FC2"/>
    <w:rPr>
      <w:rFonts w:eastAsiaTheme="minorHAnsi"/>
    </w:rPr>
  </w:style>
  <w:style w:type="paragraph" w:customStyle="1" w:styleId="2FBD42B456AA41A3A3090D08F07B40CB">
    <w:name w:val="2FBD42B456AA41A3A3090D08F07B40CB"/>
    <w:rsid w:val="00D22FC2"/>
    <w:rPr>
      <w:rFonts w:eastAsiaTheme="minorHAnsi"/>
    </w:rPr>
  </w:style>
  <w:style w:type="paragraph" w:customStyle="1" w:styleId="2FBD42B456AA41A3A3090D08F07B40CB1">
    <w:name w:val="2FBD42B456AA41A3A3090D08F07B40CB1"/>
    <w:rsid w:val="00D22FC2"/>
    <w:rPr>
      <w:rFonts w:eastAsiaTheme="minorHAnsi"/>
    </w:rPr>
  </w:style>
  <w:style w:type="paragraph" w:customStyle="1" w:styleId="6793FC60EDA541CCADDA9C555DFC64CF">
    <w:name w:val="6793FC60EDA541CCADDA9C555DFC64CF"/>
    <w:rsid w:val="00D22FC2"/>
    <w:rPr>
      <w:rFonts w:eastAsiaTheme="minorHAnsi"/>
    </w:rPr>
  </w:style>
  <w:style w:type="paragraph" w:customStyle="1" w:styleId="2E17BF243F41461EBEFFED660CB521E5">
    <w:name w:val="2E17BF243F41461EBEFFED660CB521E5"/>
    <w:rsid w:val="00D22FC2"/>
    <w:rPr>
      <w:rFonts w:eastAsiaTheme="minorHAnsi"/>
    </w:rPr>
  </w:style>
  <w:style w:type="paragraph" w:customStyle="1" w:styleId="2FBD42B456AA41A3A3090D08F07B40CB2">
    <w:name w:val="2FBD42B456AA41A3A3090D08F07B40CB2"/>
    <w:rsid w:val="00D22FC2"/>
    <w:rPr>
      <w:rFonts w:eastAsiaTheme="minorHAnsi"/>
    </w:rPr>
  </w:style>
  <w:style w:type="paragraph" w:customStyle="1" w:styleId="6793FC60EDA541CCADDA9C555DFC64CF1">
    <w:name w:val="6793FC60EDA541CCADDA9C555DFC64CF1"/>
    <w:rsid w:val="00D22FC2"/>
    <w:rPr>
      <w:rFonts w:eastAsiaTheme="minorHAnsi"/>
    </w:rPr>
  </w:style>
  <w:style w:type="paragraph" w:customStyle="1" w:styleId="2E17BF243F41461EBEFFED660CB521E51">
    <w:name w:val="2E17BF243F41461EBEFFED660CB521E51"/>
    <w:rsid w:val="00D22FC2"/>
    <w:rPr>
      <w:rFonts w:eastAsiaTheme="minorHAnsi"/>
    </w:rPr>
  </w:style>
  <w:style w:type="paragraph" w:customStyle="1" w:styleId="2FBD42B456AA41A3A3090D08F07B40CB3">
    <w:name w:val="2FBD42B456AA41A3A3090D08F07B40CB3"/>
    <w:rsid w:val="00D22FC2"/>
    <w:rPr>
      <w:rFonts w:eastAsiaTheme="minorHAnsi"/>
    </w:rPr>
  </w:style>
  <w:style w:type="paragraph" w:customStyle="1" w:styleId="6793FC60EDA541CCADDA9C555DFC64CF2">
    <w:name w:val="6793FC60EDA541CCADDA9C555DFC64CF2"/>
    <w:rsid w:val="00D22FC2"/>
    <w:rPr>
      <w:rFonts w:eastAsiaTheme="minorHAnsi"/>
    </w:rPr>
  </w:style>
  <w:style w:type="paragraph" w:customStyle="1" w:styleId="2E17BF243F41461EBEFFED660CB521E52">
    <w:name w:val="2E17BF243F41461EBEFFED660CB521E52"/>
    <w:rsid w:val="00D22FC2"/>
    <w:rPr>
      <w:rFonts w:eastAsiaTheme="minorHAnsi"/>
    </w:rPr>
  </w:style>
  <w:style w:type="paragraph" w:customStyle="1" w:styleId="A3EAEFAB1F0F48CBB3D1631FA96C2299">
    <w:name w:val="A3EAEFAB1F0F48CBB3D1631FA96C2299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">
    <w:name w:val="D4178FC44C4B46A1BD7C0C7867C31D09"/>
    <w:rsid w:val="00D22FC2"/>
  </w:style>
  <w:style w:type="paragraph" w:customStyle="1" w:styleId="3D2F855A8CF24C238B00AF3AD691E3F5">
    <w:name w:val="3D2F855A8CF24C238B00AF3AD691E3F5"/>
    <w:rsid w:val="00D22FC2"/>
  </w:style>
  <w:style w:type="paragraph" w:customStyle="1" w:styleId="2C826CE0234844D586E9AD40FEFC5404">
    <w:name w:val="2C826CE0234844D586E9AD40FEFC5404"/>
    <w:rsid w:val="00D22FC2"/>
  </w:style>
  <w:style w:type="paragraph" w:customStyle="1" w:styleId="66C2DC60EAA94B47A2F346209623CBF4">
    <w:name w:val="66C2DC60EAA94B47A2F346209623CBF4"/>
    <w:rsid w:val="00D22FC2"/>
  </w:style>
  <w:style w:type="paragraph" w:customStyle="1" w:styleId="D80331FE9A9445B59C3F2FFD081560DC">
    <w:name w:val="D80331FE9A9445B59C3F2FFD081560DC"/>
    <w:rsid w:val="00D22FC2"/>
  </w:style>
  <w:style w:type="paragraph" w:customStyle="1" w:styleId="92973193B2AB4E11A5FD139A06FF5E55">
    <w:name w:val="92973193B2AB4E11A5FD139A06FF5E55"/>
    <w:rsid w:val="00D22FC2"/>
  </w:style>
  <w:style w:type="paragraph" w:customStyle="1" w:styleId="B7E8CA59874F4AB8A349D2FABBCCA587">
    <w:name w:val="B7E8CA59874F4AB8A349D2FABBCCA587"/>
    <w:rsid w:val="00D22FC2"/>
  </w:style>
  <w:style w:type="paragraph" w:customStyle="1" w:styleId="2FBD42B456AA41A3A3090D08F07B40CB4">
    <w:name w:val="2FBD42B456AA41A3A3090D08F07B40CB4"/>
    <w:rsid w:val="00D22FC2"/>
    <w:rPr>
      <w:rFonts w:eastAsiaTheme="minorHAnsi"/>
    </w:rPr>
  </w:style>
  <w:style w:type="paragraph" w:customStyle="1" w:styleId="6793FC60EDA541CCADDA9C555DFC64CF3">
    <w:name w:val="6793FC60EDA541CCADDA9C555DFC64CF3"/>
    <w:rsid w:val="00D22FC2"/>
    <w:rPr>
      <w:rFonts w:eastAsiaTheme="minorHAnsi"/>
    </w:rPr>
  </w:style>
  <w:style w:type="paragraph" w:customStyle="1" w:styleId="2E17BF243F41461EBEFFED660CB521E53">
    <w:name w:val="2E17BF243F41461EBEFFED660CB521E53"/>
    <w:rsid w:val="00D22FC2"/>
    <w:rPr>
      <w:rFonts w:eastAsiaTheme="minorHAnsi"/>
    </w:rPr>
  </w:style>
  <w:style w:type="paragraph" w:customStyle="1" w:styleId="A3EAEFAB1F0F48CBB3D1631FA96C22991">
    <w:name w:val="A3EAEFAB1F0F48CBB3D1631FA96C22991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">
    <w:name w:val="6B7110B9577D49868741BE9528392313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1">
    <w:name w:val="D4178FC44C4B46A1BD7C0C7867C31D091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">
    <w:name w:val="8E23BB2A83144630A6F7BA7402DD10D3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1">
    <w:name w:val="3D2F855A8CF24C238B00AF3AD691E3F51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1">
    <w:name w:val="2C826CE0234844D586E9AD40FEFC54041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1">
    <w:name w:val="66C2DC60EAA94B47A2F346209623CBF41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1">
    <w:name w:val="D80331FE9A9445B59C3F2FFD081560DC1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1">
    <w:name w:val="92973193B2AB4E11A5FD139A06FF5E551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1">
    <w:name w:val="B7E8CA59874F4AB8A349D2FABBCCA5871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5">
    <w:name w:val="2FBD42B456AA41A3A3090D08F07B40CB5"/>
    <w:rsid w:val="00D22FC2"/>
    <w:rPr>
      <w:rFonts w:eastAsiaTheme="minorHAnsi"/>
    </w:rPr>
  </w:style>
  <w:style w:type="paragraph" w:customStyle="1" w:styleId="6793FC60EDA541CCADDA9C555DFC64CF4">
    <w:name w:val="6793FC60EDA541CCADDA9C555DFC64CF4"/>
    <w:rsid w:val="00D22FC2"/>
    <w:rPr>
      <w:rFonts w:eastAsiaTheme="minorHAnsi"/>
    </w:rPr>
  </w:style>
  <w:style w:type="paragraph" w:customStyle="1" w:styleId="2E17BF243F41461EBEFFED660CB521E54">
    <w:name w:val="2E17BF243F41461EBEFFED660CB521E54"/>
    <w:rsid w:val="00D22FC2"/>
    <w:rPr>
      <w:rFonts w:eastAsiaTheme="minorHAnsi"/>
    </w:rPr>
  </w:style>
  <w:style w:type="paragraph" w:customStyle="1" w:styleId="A3EAEFAB1F0F48CBB3D1631FA96C22992">
    <w:name w:val="A3EAEFAB1F0F48CBB3D1631FA96C22992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1">
    <w:name w:val="6B7110B9577D49868741BE95283923131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2">
    <w:name w:val="D4178FC44C4B46A1BD7C0C7867C31D092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1">
    <w:name w:val="8E23BB2A83144630A6F7BA7402DD10D31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2">
    <w:name w:val="3D2F855A8CF24C238B00AF3AD691E3F52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2">
    <w:name w:val="2C826CE0234844D586E9AD40FEFC54042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2">
    <w:name w:val="66C2DC60EAA94B47A2F346209623CBF42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2">
    <w:name w:val="D80331FE9A9445B59C3F2FFD081560DC2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2">
    <w:name w:val="92973193B2AB4E11A5FD139A06FF5E552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2">
    <w:name w:val="B7E8CA59874F4AB8A349D2FABBCCA5872"/>
    <w:rsid w:val="00D22FC2"/>
    <w:pPr>
      <w:ind w:left="720"/>
      <w:contextualSpacing/>
    </w:pPr>
    <w:rPr>
      <w:rFonts w:eastAsiaTheme="minorHAnsi"/>
    </w:rPr>
  </w:style>
  <w:style w:type="paragraph" w:customStyle="1" w:styleId="2FBD42B456AA41A3A3090D08F07B40CB6">
    <w:name w:val="2FBD42B456AA41A3A3090D08F07B40CB6"/>
    <w:rsid w:val="00D22FC2"/>
    <w:rPr>
      <w:rFonts w:eastAsiaTheme="minorHAnsi"/>
    </w:rPr>
  </w:style>
  <w:style w:type="paragraph" w:customStyle="1" w:styleId="6793FC60EDA541CCADDA9C555DFC64CF5">
    <w:name w:val="6793FC60EDA541CCADDA9C555DFC64CF5"/>
    <w:rsid w:val="00D22FC2"/>
    <w:rPr>
      <w:rFonts w:eastAsiaTheme="minorHAnsi"/>
    </w:rPr>
  </w:style>
  <w:style w:type="paragraph" w:customStyle="1" w:styleId="2E17BF243F41461EBEFFED660CB521E55">
    <w:name w:val="2E17BF243F41461EBEFFED660CB521E55"/>
    <w:rsid w:val="00D22FC2"/>
    <w:rPr>
      <w:rFonts w:eastAsiaTheme="minorHAnsi"/>
    </w:rPr>
  </w:style>
  <w:style w:type="paragraph" w:customStyle="1" w:styleId="A3EAEFAB1F0F48CBB3D1631FA96C22993">
    <w:name w:val="A3EAEFAB1F0F48CBB3D1631FA96C22993"/>
    <w:rsid w:val="00D22FC2"/>
    <w:pPr>
      <w:ind w:left="720"/>
      <w:contextualSpacing/>
    </w:pPr>
    <w:rPr>
      <w:rFonts w:eastAsiaTheme="minorHAnsi"/>
    </w:rPr>
  </w:style>
  <w:style w:type="paragraph" w:customStyle="1" w:styleId="6B7110B9577D49868741BE95283923132">
    <w:name w:val="6B7110B9577D49868741BE95283923132"/>
    <w:rsid w:val="00D22FC2"/>
    <w:pPr>
      <w:ind w:left="720"/>
      <w:contextualSpacing/>
    </w:pPr>
    <w:rPr>
      <w:rFonts w:eastAsiaTheme="minorHAnsi"/>
    </w:rPr>
  </w:style>
  <w:style w:type="paragraph" w:customStyle="1" w:styleId="D4178FC44C4B46A1BD7C0C7867C31D093">
    <w:name w:val="D4178FC44C4B46A1BD7C0C7867C31D093"/>
    <w:rsid w:val="00D22FC2"/>
    <w:pPr>
      <w:ind w:left="720"/>
      <w:contextualSpacing/>
    </w:pPr>
    <w:rPr>
      <w:rFonts w:eastAsiaTheme="minorHAnsi"/>
    </w:rPr>
  </w:style>
  <w:style w:type="paragraph" w:customStyle="1" w:styleId="8E23BB2A83144630A6F7BA7402DD10D32">
    <w:name w:val="8E23BB2A83144630A6F7BA7402DD10D32"/>
    <w:rsid w:val="00D22FC2"/>
    <w:pPr>
      <w:ind w:left="720"/>
      <w:contextualSpacing/>
    </w:pPr>
    <w:rPr>
      <w:rFonts w:eastAsiaTheme="minorHAnsi"/>
    </w:rPr>
  </w:style>
  <w:style w:type="paragraph" w:customStyle="1" w:styleId="3D2F855A8CF24C238B00AF3AD691E3F53">
    <w:name w:val="3D2F855A8CF24C238B00AF3AD691E3F53"/>
    <w:rsid w:val="00D22FC2"/>
    <w:pPr>
      <w:ind w:left="720"/>
      <w:contextualSpacing/>
    </w:pPr>
    <w:rPr>
      <w:rFonts w:eastAsiaTheme="minorHAnsi"/>
    </w:rPr>
  </w:style>
  <w:style w:type="paragraph" w:customStyle="1" w:styleId="2C826CE0234844D586E9AD40FEFC54043">
    <w:name w:val="2C826CE0234844D586E9AD40FEFC54043"/>
    <w:rsid w:val="00D22FC2"/>
    <w:pPr>
      <w:ind w:left="720"/>
      <w:contextualSpacing/>
    </w:pPr>
    <w:rPr>
      <w:rFonts w:eastAsiaTheme="minorHAnsi"/>
    </w:rPr>
  </w:style>
  <w:style w:type="paragraph" w:customStyle="1" w:styleId="66C2DC60EAA94B47A2F346209623CBF43">
    <w:name w:val="66C2DC60EAA94B47A2F346209623CBF43"/>
    <w:rsid w:val="00D22FC2"/>
    <w:pPr>
      <w:ind w:left="720"/>
      <w:contextualSpacing/>
    </w:pPr>
    <w:rPr>
      <w:rFonts w:eastAsiaTheme="minorHAnsi"/>
    </w:rPr>
  </w:style>
  <w:style w:type="paragraph" w:customStyle="1" w:styleId="D80331FE9A9445B59C3F2FFD081560DC3">
    <w:name w:val="D80331FE9A9445B59C3F2FFD081560DC3"/>
    <w:rsid w:val="00D22FC2"/>
    <w:pPr>
      <w:ind w:left="720"/>
      <w:contextualSpacing/>
    </w:pPr>
    <w:rPr>
      <w:rFonts w:eastAsiaTheme="minorHAnsi"/>
    </w:rPr>
  </w:style>
  <w:style w:type="paragraph" w:customStyle="1" w:styleId="92973193B2AB4E11A5FD139A06FF5E553">
    <w:name w:val="92973193B2AB4E11A5FD139A06FF5E553"/>
    <w:rsid w:val="00D22FC2"/>
    <w:pPr>
      <w:ind w:left="720"/>
      <w:contextualSpacing/>
    </w:pPr>
    <w:rPr>
      <w:rFonts w:eastAsiaTheme="minorHAnsi"/>
    </w:rPr>
  </w:style>
  <w:style w:type="paragraph" w:customStyle="1" w:styleId="B7E8CA59874F4AB8A349D2FABBCCA5873">
    <w:name w:val="B7E8CA59874F4AB8A349D2FABBCCA5873"/>
    <w:rsid w:val="00D22FC2"/>
    <w:pPr>
      <w:ind w:left="720"/>
      <w:contextualSpacing/>
    </w:pPr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145C9CDB5F0249B1F3D71671C4D8DC" ma:contentTypeVersion="" ma:contentTypeDescription="Create a new document." ma:contentTypeScope="" ma:versionID="4016bf11610d2fd40ecb46e1a1475a52">
  <xsd:schema xmlns:xsd="http://www.w3.org/2001/XMLSchema" xmlns:xs="http://www.w3.org/2001/XMLSchema" xmlns:p="http://schemas.microsoft.com/office/2006/metadata/properties" xmlns:ns1="87DD92BD-74CE-446E-BB0B-42B986F685BA" targetNamespace="http://schemas.microsoft.com/office/2006/metadata/properties" ma:root="true" ma:fieldsID="8d01030f0f4acabe63bde373a90d6b4a" ns1:_="">
    <xsd:import namespace="87DD92BD-74CE-446E-BB0B-42B986F685BA"/>
    <xsd:element name="properties">
      <xsd:complexType>
        <xsd:sequence>
          <xsd:element name="documentManagement">
            <xsd:complexType>
              <xsd:all>
                <xsd:element ref="ns1:Academic_x0020_Year" minOccurs="0"/>
                <xsd:element ref="ns1:Meeting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D92BD-74CE-446E-BB0B-42B986F685BA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0" nillable="true" ma:displayName="Academic Year" ma:default="2018-2019" ma:format="Dropdown" ma:internalName="Academic_x0020_Year">
      <xsd:simpleType>
        <xsd:restriction base="dms:Choice">
          <xsd:enumeration value="2018-2019"/>
          <xsd:enumeration value="2017-2018"/>
          <xsd:enumeration value="2016-2017"/>
          <xsd:enumeration value="2015-2016"/>
          <xsd:enumeration value="2014-2015"/>
          <xsd:enumeration value="2013-2014"/>
        </xsd:restriction>
      </xsd:simpleType>
    </xsd:element>
    <xsd:element name="Meeting_x0020_Date" ma:index="1" nillable="true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87DD92BD-74CE-446E-BB0B-42B986F685BA">2017-03-16T07:00:00+00:00</Meeting_x0020_Date>
    <Academic_x0020_Year xmlns="87DD92BD-74CE-446E-BB0B-42B986F685BA">2016-2017</Academic_x0020_Year>
  </documentManagement>
</p:properties>
</file>

<file path=customXml/itemProps1.xml><?xml version="1.0" encoding="utf-8"?>
<ds:datastoreItem xmlns:ds="http://schemas.openxmlformats.org/officeDocument/2006/customXml" ds:itemID="{6036F79F-EEFF-4E22-AEB9-BB7C7D7063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CA38F2-935E-464C-9916-E0C6D08C3DF6}"/>
</file>

<file path=customXml/itemProps3.xml><?xml version="1.0" encoding="utf-8"?>
<ds:datastoreItem xmlns:ds="http://schemas.openxmlformats.org/officeDocument/2006/customXml" ds:itemID="{E0D42D83-555F-44F7-8D65-3C042CF2C95D}"/>
</file>

<file path=customXml/itemProps4.xml><?xml version="1.0" encoding="utf-8"?>
<ds:datastoreItem xmlns:ds="http://schemas.openxmlformats.org/officeDocument/2006/customXml" ds:itemID="{B11A66C5-0B7D-4FE3-88A5-72C518361F6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unity College</Company>
  <LinksUpToDate>false</LinksUpToDate>
  <CharactersWithSpaces>1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tner, Aeron</dc:creator>
  <cp:lastModifiedBy>Pittaway, Daniel</cp:lastModifiedBy>
  <cp:revision>2</cp:revision>
  <cp:lastPrinted>2017-02-23T20:02:00Z</cp:lastPrinted>
  <dcterms:created xsi:type="dcterms:W3CDTF">2017-03-16T17:06:00Z</dcterms:created>
  <dcterms:modified xsi:type="dcterms:W3CDTF">2017-03-1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145C9CDB5F0249B1F3D71671C4D8DC</vt:lpwstr>
  </property>
</Properties>
</file>